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บรรยายวิชา</w:t>
      </w:r>
      <w:r>
        <w:t xml:space="preserve"> </w:t>
      </w:r>
      <w:r>
        <w:t xml:space="preserve">หัวข้อพิเศษด้านเทคโนโลยีสารสนเทศ</w:t>
      </w:r>
      <w:r>
        <w:t xml:space="preserve"> </w:t>
      </w:r>
      <w:r>
        <w:t xml:space="preserve">(ปี3)</w:t>
      </w:r>
    </w:p>
    <w:p>
      <w:pPr>
        <w:pStyle w:val="Date"/>
      </w:pPr>
      <w:r>
        <w:t xml:space="preserve">วันจันทร์ที่</w:t>
      </w:r>
      <w:r>
        <w:t xml:space="preserve"> </w:t>
      </w:r>
      <w:r>
        <w:t xml:space="preserve">3</w:t>
      </w:r>
      <w:r>
        <w:t xml:space="preserve"> </w:t>
      </w:r>
      <w:r>
        <w:t xml:space="preserve">สิงหาคม</w:t>
      </w:r>
      <w:r>
        <w:t xml:space="preserve"> </w:t>
      </w:r>
      <w:r>
        <w:t xml:space="preserve">2563</w:t>
      </w:r>
      <w:r>
        <w:t xml:space="preserve"> </w:t>
      </w:r>
      <w:r>
        <w:t xml:space="preserve">เวลา</w:t>
      </w:r>
      <w:r>
        <w:t xml:space="preserve"> </w:t>
      </w:r>
      <w:r>
        <w:t xml:space="preserve">07.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ด็ก ๆ ๆ ดู เปิดของโจล่ามกันหรือยัง เปิดทุกคนแล้วนะ โอ.เค. ค่ะ นะคะ วันนี้จะขอถามเกี่ยวกับบัดดี้เรา จะถามไปทีละคนนะ น้องชื่อโจโจ้ โจโจ้แม่อยากรู้ว่าบัดดี้หูดีน่ะ</w:t>
      </w:r>
    </w:p>
    <w:p>
      <w:pPr>
        <w:pStyle w:val="BodyText"/>
      </w:pPr>
      <w:r>
        <w:t xml:space="preserve">(ล่าม) ปกติครับ ดีครับ</w:t>
      </w:r>
    </w:p>
    <w:p>
      <w:pPr>
        <w:pStyle w:val="BodyText"/>
      </w:pPr>
      <w:r>
        <w:t xml:space="preserve">(อาจารย์) ทุกคน ทีนี้ถามรวมทุกคนนะ มีใครแสดงกิริยาอะไรที่ไม่ดีหรือเปล่า</w:t>
      </w:r>
    </w:p>
    <w:p>
      <w:pPr>
        <w:pStyle w:val="BodyText"/>
      </w:pPr>
      <w:r>
        <w:t xml:space="preserve">(ล่าม) ไม่รู้เหมือนกันครับ ไม่เห็นครับ</w:t>
      </w:r>
    </w:p>
    <w:p>
      <w:pPr>
        <w:pStyle w:val="BodyText"/>
      </w:pPr>
      <w:r>
        <w:t xml:space="preserve">(อาจารย์) ท่าทีไม่พอใจอะไรไหม</w:t>
      </w:r>
    </w:p>
    <w:p>
      <w:pPr>
        <w:pStyle w:val="BodyText"/>
      </w:pPr>
      <w:r>
        <w:t xml:space="preserve">(ล่าม) ไม่เห็นนะครับ</w:t>
      </w:r>
    </w:p>
    <w:p>
      <w:pPr>
        <w:pStyle w:val="BodyText"/>
      </w:pPr>
      <w:r>
        <w:t xml:space="preserve">(อาจารย์) โจโจ้อาจจะไม่เจอ</w:t>
      </w:r>
    </w:p>
    <w:p>
      <w:pPr>
        <w:pStyle w:val="BodyText"/>
      </w:pPr>
      <w:r>
        <w:t xml:space="preserve">(อาจารย์) ไม่เป็นไร เดี๋ยวลอต่อไป…พี่แบน แบรด บัดดี้แบนน่ะ ให้ความช่วยเหลือดีไหม</w:t>
      </w:r>
    </w:p>
    <w:p>
      <w:pPr>
        <w:pStyle w:val="BodyText"/>
      </w:pPr>
      <w:r>
        <w:t xml:space="preserve">(ล่าม) ครับช่วยอยู่ครับ</w:t>
      </w:r>
    </w:p>
    <w:p>
      <w:pPr>
        <w:pStyle w:val="BodyText"/>
      </w:pPr>
      <w:r>
        <w:t xml:space="preserve">(อาจารย์) ทีนี้แล้วถ้าไม่ใช่บัดดี้ล่ะ คนอื่น เวลาไปถามอะไรอย่างนี้ เขาช่วยไหม เพื่อนหูดีน่ะ เพื่อนหูดี</w:t>
      </w:r>
    </w:p>
    <w:p>
      <w:pPr>
        <w:pStyle w:val="BodyText"/>
      </w:pPr>
      <w:r>
        <w:t xml:space="preserve">(ล่าม) ก็ไม่ได้ช่วยครับ</w:t>
      </w:r>
    </w:p>
    <w:p>
      <w:pPr>
        <w:pStyle w:val="BodyText"/>
      </w:pPr>
      <w:r>
        <w:t xml:space="preserve">(ล่าม) คนอื่นไม่ช่วยใช่ไหม</w:t>
      </w:r>
    </w:p>
    <w:p>
      <w:pPr>
        <w:pStyle w:val="BodyText"/>
      </w:pPr>
      <w:r>
        <w:t xml:space="preserve">(ล่าม) ครับ</w:t>
      </w:r>
    </w:p>
    <w:p>
      <w:pPr>
        <w:pStyle w:val="BodyText"/>
      </w:pPr>
      <w:r>
        <w:t xml:space="preserve">(ล่าม) ครับ ใช่ครับ ไม่ได้ช่วยครับ</w:t>
      </w:r>
    </w:p>
    <w:p>
      <w:pPr>
        <w:pStyle w:val="BodyText"/>
      </w:pPr>
      <w:r>
        <w:t xml:space="preserve">(อาจารย์) อย่างนั้นเดี๋ยวอาจารย์จะถาม… พอดีมันมีปัญหากับเด็กหูดีบางคน ก็เลยอยากรู้แต่จะไม่บอกว่าเป็นใคร ปราย ๆ บัดดี้ปายใครนะ ใครเป็นบัดดี้</w:t>
      </w:r>
    </w:p>
    <w:p>
      <w:pPr>
        <w:pStyle w:val="BodyText"/>
      </w:pPr>
      <w:r>
        <w:t xml:space="preserve">(ล่าม) ชื่อพลอยค่ะ</w:t>
      </w:r>
    </w:p>
    <w:p>
      <w:pPr>
        <w:pStyle w:val="BodyText"/>
      </w:pPr>
      <w:r>
        <w:t xml:space="preserve">(อาจารย์) ชื่อะไรนะ</w:t>
      </w:r>
    </w:p>
    <w:p>
      <w:pPr>
        <w:pStyle w:val="BodyText"/>
      </w:pPr>
      <w:r>
        <w:t xml:space="preserve">(ล่าม) พลอยค่ะ</w:t>
      </w:r>
    </w:p>
    <w:p>
      <w:pPr>
        <w:pStyle w:val="BodyText"/>
      </w:pPr>
      <w:r>
        <w:t xml:space="preserve">(อาจารย์) พลอยเป็นอย่างไรบ้างพลอย พลอยช่วยเหลือดีหรือเปล่า</w:t>
      </w:r>
    </w:p>
    <w:p>
      <w:pPr>
        <w:pStyle w:val="BodyText"/>
      </w:pPr>
      <w:r>
        <w:t xml:space="preserve">(ล่าม) ค่ะช่วยเหลือค่ะ</w:t>
      </w:r>
    </w:p>
    <w:p>
      <w:pPr>
        <w:pStyle w:val="BodyText"/>
      </w:pPr>
      <w:r>
        <w:t xml:space="preserve">(อาจารย์) แล้วแสดงอาการไม่ดีใส่บ้างไหม</w:t>
      </w:r>
    </w:p>
    <w:p>
      <w:pPr>
        <w:pStyle w:val="BodyText"/>
      </w:pPr>
      <w:r>
        <w:t xml:space="preserve">(ล่าม) ค่ะ เขาก็ยินดีช่วยค่ะ ไม่ได้แสดงกิริยาไม่ดีค่ะ</w:t>
      </w:r>
    </w:p>
    <w:p>
      <w:pPr>
        <w:pStyle w:val="BodyText"/>
      </w:pPr>
      <w:r>
        <w:t xml:space="preserve">(อาจารย์) อันนี้บัดดี้นะ เพื่อนคนอื่นล่ะ เพื่อนหูดีคนอื่นล่ะ</w:t>
      </w:r>
    </w:p>
    <w:p>
      <w:pPr>
        <w:pStyle w:val="BodyText"/>
      </w:pPr>
      <w:r>
        <w:t xml:space="preserve">(ล่าม) ค่ะ เพื่อนคนอื่น ๆ ก็ช่วยเหลือค่ะ</w:t>
      </w:r>
    </w:p>
    <w:p>
      <w:pPr>
        <w:pStyle w:val="BodyText"/>
      </w:pPr>
      <w:r>
        <w:t xml:space="preserve">(อาจารย์) มาเร็ว ๆ นั่งลง โอ.เค. ของปายว่าไม่มีปัญหานะ เดี๋ยวคนต่อไป</w:t>
      </w:r>
    </w:p>
    <w:p>
      <w:pPr>
        <w:pStyle w:val="BodyText"/>
      </w:pPr>
      <w:r>
        <w:t xml:space="preserve">(อาจารย์) เดี๋ยวแม่จะถาม บัดดี้ของอันนี้ก็คือโสนะ โอ.เค. เพื่อนบัดดี้เป็นอย่างไรบ้าง โอ.เค. ไหม ช่วยเหลือดีไหม</w:t>
      </w:r>
    </w:p>
    <w:p>
      <w:pPr>
        <w:pStyle w:val="BodyText"/>
      </w:pPr>
      <w:r>
        <w:t xml:space="preserve">(ล่าม) ค่ะ บัดดี้ช่วยค่ะ</w:t>
      </w:r>
    </w:p>
    <w:p>
      <w:pPr>
        <w:pStyle w:val="BodyText"/>
      </w:pPr>
      <w:r>
        <w:t xml:space="preserve">(อาจารย์) ช่วยอะไรบ้าง ไหนลองพูดให้แม่ฟังสิ ช่วยเรื่องอะไรบ้าง อยากรู้ ๆ</w:t>
      </w:r>
    </w:p>
    <w:p>
      <w:pPr>
        <w:pStyle w:val="BodyText"/>
      </w:pPr>
      <w:r>
        <w:t xml:space="preserve">(ล่าม) สมมติว่ามีเรื่องสงสัยไม่รู้จะทำอย่างไร ก็ไปปรึกษาบัดดี้เขาก็คอยให้คำแนะนำ คอยช่วยอยู่ค่ะ ไม่เข้าใจอะไรก็ไปถามบัดดี้ บัดดี้ก็ช่วยเหลืออย่างดีค่ะ</w:t>
      </w:r>
    </w:p>
    <w:p>
      <w:pPr>
        <w:pStyle w:val="BodyText"/>
      </w:pPr>
      <w:r>
        <w:t xml:space="preserve">(อาจารย์) แล้วเพื่อนหูดีคนอื่นน่ะ</w:t>
      </w:r>
    </w:p>
    <w:p>
      <w:pPr>
        <w:pStyle w:val="BodyText"/>
      </w:pPr>
      <w:r>
        <w:t xml:space="preserve">(ล่าม) คือสมมติในกรณีที่บัดดี้เราไม่อยู่ เพื่อนคนอื่นช่วยไหม</w:t>
      </w:r>
    </w:p>
    <w:p>
      <w:pPr>
        <w:pStyle w:val="BodyText"/>
      </w:pPr>
      <w:r>
        <w:t xml:space="preserve">(ล่าม) บางส่วนก็ให้ความช่วยเหลือ บางส่วนไม่ได้ให้ความช่วยเหลือค่ะ</w:t>
      </w:r>
    </w:p>
    <w:p>
      <w:pPr>
        <w:pStyle w:val="BodyText"/>
      </w:pPr>
      <w:r>
        <w:t xml:space="preserve">(ล่าม) โอ.เค. นะคะ อย่างนั้นเดี๋ยวขอถามคนต่อไป 23. ฮัลโหลพี่เต่า เต่าสวัสดีครับ บัดดี้เต่ากิลนะ เต่าขอให้พูดตรง ๆ นะคะ พูดตามความจริง บัดดี้เต่าน่ะ เต่า โอ.เค. ไหม</w:t>
      </w:r>
    </w:p>
    <w:p>
      <w:pPr>
        <w:pStyle w:val="BodyText"/>
      </w:pPr>
      <w:r>
        <w:t xml:space="preserve">(ล่าม) ครับช่วยนิดหนึ่งครับผม พอดีครับผม</w:t>
      </w:r>
    </w:p>
    <w:p>
      <w:pPr>
        <w:pStyle w:val="BodyText"/>
      </w:pPr>
      <w:r>
        <w:t xml:space="preserve">(อาจารย์) แล้วเขาเคยแสดงอะไรที่ไม่ดีใส่เต่าไหม</w:t>
      </w:r>
    </w:p>
    <w:p>
      <w:pPr>
        <w:pStyle w:val="BodyText"/>
      </w:pPr>
      <w:r>
        <w:t xml:space="preserve">(ล่าม) ครับ มีครับ มีกริยาที่ไม่เหมาะสม</w:t>
      </w:r>
    </w:p>
    <w:p>
      <w:pPr>
        <w:pStyle w:val="BodyText"/>
      </w:pPr>
      <w:r>
        <w:t xml:space="preserve">(อาจารย์) เช่นอะไรบ้าง พูดให้ฟังได้ไหมครับ</w:t>
      </w:r>
    </w:p>
    <w:p>
      <w:pPr>
        <w:pStyle w:val="BodyText"/>
      </w:pPr>
      <w:r>
        <w:t xml:space="preserve">(ล่าม) บางทีเขาใช้สีหน้าเหมือนไม่พอใจอย่างนี้ครับ ผมก็เลยไม่แน่ใจว่าเขาจะเต็มใจช่วยเหลือหรือเปล่าครับ</w:t>
      </w:r>
    </w:p>
    <w:p>
      <w:pPr>
        <w:pStyle w:val="BodyText"/>
      </w:pPr>
      <w:r>
        <w:t xml:space="preserve">(อาจารย์) อันนี้เมื่อกี้ถามเฉพาะบัดดี้นะ ทีนี้ถามเพื่อนคนอื่น ถามถึงเพื่อนคนอื่นนะ</w:t>
      </w:r>
    </w:p>
    <w:p>
      <w:pPr>
        <w:pStyle w:val="BodyText"/>
      </w:pPr>
      <w:r>
        <w:t xml:space="preserve">(ล่าม) ครับเพื่อนคนอื่นในห้องเรียนก็ให้ความช่วยเหลือครับ</w:t>
      </w:r>
    </w:p>
    <w:p>
      <w:pPr>
        <w:pStyle w:val="BodyText"/>
      </w:pPr>
      <w:r>
        <w:t xml:space="preserve">(อาจารย์) โอ.เค. ของเต่านะ คนต่อไปก็จะเป็นเต้ เต้ไม่ได้เปิดเครื่องหรือ ถามเต้หน่อยค่ะ เต้ไม่ได้เปิดเครื่องหรือ ทำไมมันยังค้างอยู่ที่… เดี๋ยวเต่าไปดูให้ เดี๋ยวอาจารย์ถามคนอื่น ถามฟ้าแล้วกันนะคะ สวัสดีน้องฟ้า ฟ้าลูก บัดดี้ฟ้านี่ใครหรือ</w:t>
      </w:r>
    </w:p>
    <w:p>
      <w:pPr>
        <w:pStyle w:val="BodyText"/>
      </w:pPr>
      <w:r>
        <w:t xml:space="preserve">(ล่าม) ชื่อตาลค่ะ</w:t>
      </w:r>
    </w:p>
    <w:p>
      <w:pPr>
        <w:pStyle w:val="BodyText"/>
      </w:pPr>
      <w:r>
        <w:t xml:space="preserve">(อาจารย์) ตาลหรือ โอ.เค. เป็นอย่างไรบ้างบัดดี้ ชอบ ไม่ชอบ</w:t>
      </w:r>
    </w:p>
    <w:p>
      <w:pPr>
        <w:pStyle w:val="BodyText"/>
      </w:pPr>
      <w:r>
        <w:t xml:space="preserve">(ล่าม) ค่ะ ชอบค่ะ เพื่อนช่วยค่ะ</w:t>
      </w:r>
    </w:p>
    <w:p>
      <w:pPr>
        <w:pStyle w:val="BodyText"/>
      </w:pPr>
      <w:r>
        <w:t xml:space="preserve">(อาจารย์) เคยทำสีหน้าหรือกิริยาไม่ดีใส่ไหม หรือแสดงอาการไม่พอใจอะไรบ้างไหม</w:t>
      </w:r>
    </w:p>
    <w:p>
      <w:pPr>
        <w:pStyle w:val="BodyText"/>
      </w:pPr>
      <w:r>
        <w:t xml:space="preserve">(ล่าม) เขาก็ไม่แสดงกิริยาที่ไม่เหมาะสมนะคะ เขาก็ให้ความช่วยเอย่างนั้นแล้วเพื่อนคนอื่นล่ะ ที่ไม่ใช่บัดดี้เรา แต่เป็นบัดดี้เพื่อนคนอื่นน่ะ ทำอะไรไหม</w:t>
      </w:r>
    </w:p>
    <w:p>
      <w:pPr>
        <w:pStyle w:val="BodyText"/>
      </w:pPr>
      <w:r>
        <w:t xml:space="preserve">(ล่าม) ส่วนน้อยที่จะยินดีช่วยเหลือค่ะ</w:t>
      </w:r>
    </w:p>
    <w:p>
      <w:pPr>
        <w:pStyle w:val="BodyText"/>
      </w:pPr>
      <w:r>
        <w:t xml:space="preserve">(อาจารย์) ส่วนน้อยใช่ไหม หรืออะไร เอาใหม่สิ เรียบเรียงใหม่</w:t>
      </w:r>
    </w:p>
    <w:p>
      <w:pPr>
        <w:pStyle w:val="BodyText"/>
      </w:pPr>
      <w:r>
        <w:t xml:space="preserve">(ล่าม) ก็ให้ เหมือนเพื่อนหูดีคนอื่นส่วนใหญ่ไม่ค่อยได้ช่วยเท่าไรค่ะ</w:t>
      </w:r>
    </w:p>
    <w:p>
      <w:pPr>
        <w:pStyle w:val="BodyText"/>
      </w:pPr>
      <w:r>
        <w:t xml:space="preserve">(อาจารย์) โอเนะคะ เดี๋ยวขอข้ามไปที่เป้ก่อน หมดหรือยัง เปิดไม่เสร็จนะ เปิดหรือยังเต้น่ะ ปุ๊กกี้ ปุกกี้ฟังเด้อมาทีหลัง ทำไมมาสายวันนี้ทำอะไรอยู่</w:t>
      </w:r>
    </w:p>
    <w:p>
      <w:pPr>
        <w:pStyle w:val="BodyText"/>
      </w:pPr>
      <w:r>
        <w:t xml:space="preserve">[เสียงหัวเราะ]</w:t>
      </w:r>
    </w:p>
    <w:p>
      <w:pPr>
        <w:pStyle w:val="BodyText"/>
      </w:pPr>
      <w:r>
        <w:t xml:space="preserve">(ล่าม) ค่ะมาช้าค่ะ</w:t>
      </w:r>
    </w:p>
    <w:p>
      <w:pPr>
        <w:pStyle w:val="BodyText"/>
      </w:pPr>
      <w:r>
        <w:t xml:space="preserve">(อาจารย์) ทำอะไรอยู่</w:t>
      </w:r>
    </w:p>
    <w:p>
      <w:pPr>
        <w:pStyle w:val="BodyText"/>
      </w:pPr>
      <w:r>
        <w:t xml:space="preserve">(ล่าม) จัดของ เก็บของค่ะ</w:t>
      </w:r>
    </w:p>
    <w:p>
      <w:pPr>
        <w:pStyle w:val="BodyText"/>
      </w:pPr>
      <w:r>
        <w:t xml:space="preserve">(อาจารย์) โอ.เค. ปุ๊กกี้ เพื่อนบัดดี้ในห้องเราน่ะ นึกออกนะ ให้พูดตามความจริง เขาช่วยเหลือไหม เขาเคยแสดงท่าทีอะไรที่ไม่ดีไหม พูดออกมาเลยเด้อ โอ.เค. บัดดี้ปุ๊กกี้ ปุ๊กกี้ชอบหรือเปล่า</w:t>
      </w:r>
    </w:p>
    <w:p>
      <w:pPr>
        <w:pStyle w:val="BodyText"/>
      </w:pPr>
      <w:r>
        <w:t xml:space="preserve">(ล่าม) ค่ะ ชอบค่ะ ดีค่ะ</w:t>
      </w:r>
    </w:p>
    <w:p>
      <w:pPr>
        <w:pStyle w:val="BodyText"/>
      </w:pPr>
      <w:r>
        <w:t xml:space="preserve">(อาจารย์) ช่วยดีใช่ไหม</w:t>
      </w:r>
    </w:p>
    <w:p>
      <w:pPr>
        <w:pStyle w:val="BodyText"/>
      </w:pPr>
      <w:r>
        <w:t xml:space="preserve">(ล่าม) ค่ะ เพื่อนช่วยค่ะ แต่ว่าภาษามือก็ยัง… ภาษามือบางทีได้บ้างไม่ได้ เหมือนเขาใช้ภาษามือไม่ค่อยได้ สื่อสารก็ค่อนข้างจะลำบากค่ะ</w:t>
      </w:r>
    </w:p>
    <w:p>
      <w:pPr>
        <w:pStyle w:val="BodyText"/>
      </w:pPr>
      <w:r>
        <w:t xml:space="preserve">(อาจารย์) โอ.เค. แล้วเขาเคยแสดงกิริยาที่ไม่พอใจอะไรใส่บ้างหรือเปล่า</w:t>
      </w:r>
    </w:p>
    <w:p>
      <w:pPr>
        <w:pStyle w:val="BodyText"/>
      </w:pPr>
      <w:r>
        <w:t xml:space="preserve">(ล่าม) มีเล็กน้อยค่ะ</w:t>
      </w:r>
    </w:p>
    <w:p>
      <w:pPr>
        <w:pStyle w:val="BodyText"/>
      </w:pPr>
      <w:r>
        <w:t xml:space="preserve">(อาจารย์) มีเล็กน้อย ทีนี้ถามรวมนะ ไม่ใช่เฉพาะบัดดี้ที่นั่งข้าง ๆ นะลูก หมายถึงเพื่อนหูดีคนอื่น เคยไปขอความช่วยเหลือหรือถามอะไรเขาอย่างนี้ เขาให้ความช้วยเหลือ เขาตอบไหม</w:t>
      </w:r>
    </w:p>
    <w:p>
      <w:pPr>
        <w:pStyle w:val="BodyText"/>
      </w:pPr>
      <w:r>
        <w:t xml:space="preserve">(ล่าม) ค่ะ ช่วยเหลือค่ะ</w:t>
      </w:r>
    </w:p>
    <w:p>
      <w:pPr>
        <w:pStyle w:val="BodyText"/>
      </w:pPr>
      <w:r>
        <w:t xml:space="preserve">(อาจารย์) แล้วมีคนไหนที่ไม่ให้ความช่วยเหลือไหม แล้วก็แสดงท่าทีไม่พอใจใส่มีไหม คืออาจจะไม่ได้ช่วยเรา หมายถึงเวลาเพื่อนหูเราคนอื่นน่ะ เห็นบ้างไหม ใครที่ทำปฏิกิริยาที่ไม่ดีน่ะ</w:t>
      </w:r>
    </w:p>
    <w:p>
      <w:pPr>
        <w:pStyle w:val="BodyText"/>
      </w:pPr>
      <w:r>
        <w:t xml:space="preserve">(ล่าม) ค่ะบางทีก็เห็นค่ะ</w:t>
      </w:r>
    </w:p>
    <w:p>
      <w:pPr>
        <w:pStyle w:val="BodyText"/>
      </w:pPr>
      <w:r>
        <w:t xml:space="preserve">(อาจารย์) ส่วนมาก ถามกลาง ๆ ไม่ให้ระบุชื่อก็ได้ ส่วนมากที่เห็นเป็นผู้หญิงหรือผู้ชาย</w:t>
      </w:r>
    </w:p>
    <w:p>
      <w:pPr>
        <w:pStyle w:val="BodyText"/>
      </w:pPr>
      <w:r>
        <w:t xml:space="preserve">(ล่าม) ผู้หญิงค่ะ</w:t>
      </w:r>
    </w:p>
    <w:p>
      <w:pPr>
        <w:pStyle w:val="BodyText"/>
      </w:pPr>
      <w:r>
        <w:t xml:space="preserve">(ล่าม) โอ.เค. ค่ะ</w:t>
      </w:r>
    </w:p>
    <w:p>
      <w:pPr>
        <w:pStyle w:val="BodyText"/>
      </w:pPr>
      <w:r>
        <w:t xml:space="preserve">(อาจารย์) อย่างนั้นเดี๋ยวขอถามคนต่อไปนะคะ ยุ้ย ยุ้ย บัดดี้ยุ้ยโอ</w:t>
      </w:r>
    </w:p>
    <w:p>
      <w:pPr>
        <w:pStyle w:val="BodyText"/>
      </w:pPr>
      <w:r>
        <w:t xml:space="preserve">(ล่าม) โอ.เค. ค่ะ แต่ว่าบางทีก็มาสายอย่างนี้ค่ะ มาช้างอย่างนี้ค่ะ ต้องส่งข้อความไปนัดเขาก่อนหน้านี้น่ะค่ะ บางทีเขาก็มาสายน่ะค่ะ แต่ก็ช่วยอยู่นะคะ</w:t>
      </w:r>
    </w:p>
    <w:p>
      <w:pPr>
        <w:pStyle w:val="BodyText"/>
      </w:pPr>
      <w:r>
        <w:t xml:space="preserve">(อาจารย์) เขาเคยทำหน้าโมโหหรือทำสีหน้าอะไรใส่ไหม</w:t>
      </w:r>
    </w:p>
    <w:p>
      <w:pPr>
        <w:pStyle w:val="BodyText"/>
      </w:pPr>
      <w:r>
        <w:t xml:space="preserve">(ล่าม) มีใช่สีหน้าบ้างค่ะ มีการใช้สีหน้าค่ะ</w:t>
      </w:r>
    </w:p>
    <w:p>
      <w:pPr>
        <w:pStyle w:val="BodyText"/>
      </w:pPr>
      <w:r>
        <w:t xml:space="preserve">(อาจารย์) ไม่พอใจเรื่องอะไร แสดงความไม่พอใจหรือว่าเป็นเรื่องอะไรคะ</w:t>
      </w:r>
    </w:p>
    <w:p>
      <w:pPr>
        <w:pStyle w:val="BodyText"/>
      </w:pPr>
      <w:r>
        <w:t xml:space="preserve">(ล่าม) คือแบบว่าอยากจะขอ คือหนูไม่รู้แล้วอยากจะให้ช่วยอธิบายให้หน่อย ให้ช่วยสอนให้หน่อย เหมือนกับใช้สีหน้าโกรธอย่างนี้ค่ะ หนูคิดว่า เป็เรื่องเครียดของเขาก็ได้ เรื่องส่วนตัวของเขาน่ะค่ะ</w:t>
      </w:r>
    </w:p>
    <w:p>
      <w:pPr>
        <w:pStyle w:val="BodyText"/>
      </w:pPr>
      <w:r>
        <w:t xml:space="preserve">(อาจารย์) มาใหม่อีกคนหนึ่งนะคะ เพิ่งมา แล้วทีนี้ถามยุ้ยอีกข้อหนึ่งเหมือนกันเลย แล้วเพื่อนหูคนอื่น เวลาไปขอความช่วยเหลืออะไรอย่างนี้ เขาให้การช่วยเหลือดีไหม</w:t>
      </w:r>
    </w:p>
    <w:p>
      <w:pPr>
        <w:pStyle w:val="BodyText"/>
      </w:pPr>
      <w:r>
        <w:t xml:space="preserve">(ล่าม) ก็มีการให้ความช่วยเหลือ แต่ว่าน้อยค่ะ ส่วนน้อยค่ะ</w:t>
      </w:r>
    </w:p>
    <w:p>
      <w:pPr>
        <w:pStyle w:val="BodyText"/>
      </w:pPr>
      <w:r>
        <w:t xml:space="preserve">(อาจารย์) โอ.เค. นะคะ แล้วจะย้อนกลับมาถามทุกคน แล้วก็ไล่กลับไปทีละคน ขอถามคนสุดท้ายก็คือแนท เปิดหรือยัง เปิดอันนี้หรือยัง สงสัยเพิ่งมายังไม่เปิด เดี๋ยวอาจารย์ไปดูก่อนค่ะ ไม่เป็นไร แน็ตลุกมาโจโจ้ มาใช้เครื่องโจโจ้ก่อนลุกมา ได้หรือยัง โอ.เค. ได้แล้ว เพื่อนช่วยแล้ว นี่เขาไม่มีบัดดี้นะคะ แต่เพื่อนหู แม่จะถามถึงเพื่อนหูนะ คือแน็ตจะไม่มีบัดดี้ประจำตัวเอง เพราะฉะนั้นถามรวมนะคะ เพื่อนหูในห้องน่ะ เวลาแนทขอความช่วยเหลือ เขาให้การช่วยเหลือดีไหม</w:t>
      </w:r>
    </w:p>
    <w:p>
      <w:pPr>
        <w:pStyle w:val="BodyText"/>
      </w:pPr>
      <w:r>
        <w:t xml:space="preserve">(ล่าม) ดีค่ะ มีค่ะ มีช่วยบ้างน่ะค่ะ</w:t>
      </w:r>
    </w:p>
    <w:p>
      <w:pPr>
        <w:pStyle w:val="BodyText"/>
      </w:pPr>
      <w:r>
        <w:t xml:space="preserve">(อาจารย์) แต่ไม่ทุกคนนะ แล้วทีนี้เคยมีใครที่พอไปเหมือนไปขอความช่วยเหลือ แล้วทำท่าทางไม่พอใจใส่ อะไรใส่อย่างนี้มีไหม</w:t>
      </w:r>
    </w:p>
    <w:p>
      <w:pPr>
        <w:pStyle w:val="BodyText"/>
      </w:pPr>
      <w:r>
        <w:t xml:space="preserve">(ล่าม) มีบ้างค่ะ</w:t>
      </w:r>
    </w:p>
    <w:p>
      <w:pPr>
        <w:pStyle w:val="BodyText"/>
      </w:pPr>
      <w:r>
        <w:t xml:space="preserve">(อาจารย์) มีอยู่ใช่ไหม ผู้หญิงหรือผู้ชาย</w:t>
      </w:r>
    </w:p>
    <w:p>
      <w:pPr>
        <w:pStyle w:val="BodyText"/>
      </w:pPr>
      <w:r>
        <w:t xml:space="preserve">(ล่าม) ผู้หญิงค่ะ ทั้งหญิงทั้งชาย ก็มีแต่ก็ช่วยบ้างน่ะค่ะ</w:t>
      </w:r>
    </w:p>
    <w:p>
      <w:pPr>
        <w:pStyle w:val="BodyText"/>
      </w:pPr>
      <w:r>
        <w:t xml:space="preserve">(อาจารย์) โอ.เค. ก็มีช่วยแต่เหมือนบางคนก็ไม่ค่อยช่วย ทีนี้สิ่งที่อยากให้เด็ก ๆ ทำ ทุกคนดูพี่ล่ามนะคะ พี่ล่ามแปลให้หน่อย อยากให้ทุกคนเขียนชื่อบนกระดาษของตัวเอง หยิบกระดาษออกมาคนละ 1 แผ่น มีกระดาษไหม เอากระดาษขึ้นมาคนละ 1 แผ่น โชว์ด้วย โชว์ให้เห็นด้วย กระดาษคนละ 1 แผ่น ไม่ ๆ กระดาษเปล่าตัวเอง กระดาษของตัวเองโอ.เค. ใช้คนละแผ่น มาออกมาเอา ออกมาเอา ใช้กระดาษรีไซเคิลRecycle นี่ ใครยังไม่ได้กระดาษ ใครยังไม่ได้กระดาษ ยกมือ ให้แบ่งกระดาษเป็น 2 ช่อง แบ่งกระดาษ แบ่งครึ่ง พับครึ่งอย่างนี้ก็ได้ พับครึ่งนะ แบ่งเป็น 2 ฝั่ง พับครึ่งนะ สองฝั่งใช่ ๆ ฝั่งหนึ่ง ฝั่งหนึ่งชอบ ฝั่งแรกนะคะ ฝั่งหนึ่ง ชอบ ฝั่งแรกนะคะ เขียนชอบลงไป ฝั่งที่ 2 เขียนไม่ชอบ เพราะฉะนั้นใน 2 ช่อง จะเห็นว่ามีช่อง ไม่ชอบ ที่แม่อยากได้ก็คืออยากรู้ว่าเอาแค่คนเดียวเลยนะ ที่ชอบมากที่สุด ขึ้นมา 1 คน ชอบใครมากที่สุด เขียนลงไป แค่ชื่อเดียว แล้วก็ที่ไม่ชอบ 1 คน เขียนลงไป มีชอบกับไม่ชอบนะ ถ้าไม่มีก็ไม่ต้องเขียน นึกออกนะ ถ้าไม่มีไม่ชอบก็ไม่ต้องเขียน หรือที่ชอบไม่มีก็ไม่ต้องเขียน ให้คิดถึงคนที่… ไม่จำเป็นต้องเป็นบัดดี้ตัวเองก็ได้ ก็คือเพื่อนในห้อง ที่คิดว่าบางทีบัดดี้เรามันไม่โอ.เค. นึกออกนะ เข้าใจนะคะ แต่คนอื่นน่ะ พอเวลาไปถามเขา โอ.เค. อะไรอย่างนี้ เราชอบคนนั้นมากกว่าบัดดี้เราก็ได้ ไม่จำเป็นจะต้องเป็นบัดดี้เรา หรือเราจะบอกว่าเราไม่ชอบบัดดี้เราก็ได้บอกได้ วันนี้ต้องการข้อมูลที่เป็นจริง เขียนได้แม่เก็บข้อมูลนี้เป็นความลับอยู่แล้วนะคะ ถึงได้เหลือแต่เราอยู่ในห้องกับพี่ล่ามเท่านั้นนะคะ พี่ล่ามที่DSS พี่ปอยก็ไม่ได้ให้อยู่ ในห้องนี้ก็มีแค่เรากับแม่ แล้วก็พี่ล่ามทางกรุงเทพฯ เท่านั้น เพราะฉะนั้นข้อมูลนี้จะอยู่กับแม่ เขียนได้หรือยัง โอ.เค. ไหม เขียนเลยค่ะ ช่องชอบไม่ชอบ ไม่ต้องไปส่งซิกให้เพื่อนเลยโจโจ้ ตัวเองชอบใครเขียนลงไป อยากถามหรือ เดี๋ยว ๆ ปุกกี้จะถามใช่ไหม เดี๋ยวน้องจะถาม ปุ๊กกี้ถาม</w:t>
      </w:r>
    </w:p>
    <w:p>
      <w:pPr>
        <w:pStyle w:val="BodyText"/>
      </w:pPr>
      <w:r>
        <w:t xml:space="preserve">(ล่าม) ถ้าเพื่อนในนี้ให้เลือกคนที่ชอบมา 1 คน ชื่อไม่แน่ใจน่ะค่ะ เปลี่ยนเป็นชื่อเล่นได้ไหมคะ</w:t>
      </w:r>
    </w:p>
    <w:p>
      <w:pPr>
        <w:pStyle w:val="BodyText"/>
      </w:pPr>
      <w:r>
        <w:t xml:space="preserve">(อาจารย์) ไม่ต้องเอาชื่อจริง ชื่อเล่น จำชื่อจริงมันยาวเขียนชื่อเล่นได้ แม่จำชื่อเล่นได้หมด เพราะฉะนั้นเขียนชื่อเล่นได้</w:t>
      </w:r>
    </w:p>
    <w:p>
      <w:pPr>
        <w:pStyle w:val="BodyText"/>
      </w:pPr>
      <w:r>
        <w:t xml:space="preserve">(อาจารย์) มีใครสงสัยจะถามไหม ใครจะถามยกมือเด้อ เดี๋ยวจะกดไปให้จะถามไหมยุ้ย ยุ้ยอยากถามหรือเปล่า อยากถามอะไรพี่ไหม</w:t>
      </w:r>
    </w:p>
    <w:p>
      <w:pPr>
        <w:pStyle w:val="BodyText"/>
      </w:pPr>
      <w:r>
        <w:t xml:space="preserve">(ล่าม) ถามว่า ถ้าเกิดว่าเลือกชื่อมา 1 คนใช่ไหมคะ เลือกมา 1 ีสชอบและไม่ชอบค่ะ เขียนชื่อเล่นค่ะ ขอแค่ 1 หรือไม่ชอบเยอะกว่านั้น อยากเขียนมากกว่า 1 ก็ได้ อยากเขียนเยอะกว่านั้นก็ได้น่ะค่ะ แสดงว่ามีไม่ชอบเยอะใช่ไหม โอ.เค. เราจะได้รู้ อย่างนั้นไม่จำกัด คือ เขียนเยอะกว่านั้นก็ได้ 1 คนน่ะ จะได้รู้ อยากเขียนมากกว่า 1 คนได้ ทั้งชอบและไม่ชอบ เขียนลงไปได้เลยโอ.เค. นะ เดี๋ยวจะมีสงสัยกำลังส่งภาษากันอยู่ แบรนด์ถามพี่เขาก็ได้ สงสัยอะไร ไม่สงสัยแล้วหรือ ไปถามเจ้าปายแล้วหรือ สงสัยอะไรหรือเปล่าลูก ถามได้นถามได้</w:t>
      </w:r>
    </w:p>
    <w:p>
      <w:pPr>
        <w:pStyle w:val="BodyText"/>
      </w:pPr>
      <w:r>
        <w:t xml:space="preserve">(ล่าม) ก็คือเขียนเพื่อนคนอื่น ๆ ได้ใช่ไหมคะ ว่าชอบหรือไม่ชอบครับ</w:t>
      </w:r>
    </w:p>
    <w:p>
      <w:pPr>
        <w:pStyle w:val="BodyText"/>
      </w:pPr>
      <w:r>
        <w:t xml:space="preserve">(อาจารย์) หมายถึงอย่างไรนะคะ เอาไหมสิ</w:t>
      </w:r>
    </w:p>
    <w:p>
      <w:pPr>
        <w:pStyle w:val="BodyText"/>
      </w:pPr>
      <w:r>
        <w:t xml:space="preserve">(ล่าม) นอกจากเพื่อนในห้องเรียนครับ เพื่อนคนอื่น ๆ ครับ</w:t>
      </w:r>
    </w:p>
    <w:p>
      <w:pPr>
        <w:pStyle w:val="BodyText"/>
      </w:pPr>
      <w:r>
        <w:t xml:space="preserve">(อาจารย์) ตอนนี้อยากได้ที่อยู่ในห้องเราน่ะลูก เพื่อนหูดีที่อยู่ในห้อง หมายถึงหูดี แล้วก็บัดดี้ โอ.เค. นะ</w:t>
      </w:r>
    </w:p>
    <w:p>
      <w:pPr>
        <w:pStyle w:val="BodyText"/>
      </w:pPr>
      <w:r>
        <w:t xml:space="preserve">(ล่าม) โอ.เค. ครับ</w:t>
      </w:r>
    </w:p>
    <w:p>
      <w:pPr>
        <w:pStyle w:val="BodyText"/>
      </w:pPr>
      <w:r>
        <w:t xml:space="preserve">(อาจารย์) เต้ล่ะ เต้สงสัยอะไรไหม เต้ปิดอีกแล้วหรือ เครื่องเต้ เครื่องหลังมีปัญหาแล้ว ถามแน็ตนะ ปิด ย้านมา 24 โอ.เค. โอ.เค. เต้จะถามอะไรพี่เขาหรือเปล่า</w:t>
      </w:r>
    </w:p>
    <w:p>
      <w:pPr>
        <w:pStyle w:val="BodyText"/>
      </w:pPr>
      <w:r>
        <w:t xml:space="preserve">(ล่าม) ผมยังไม่ได้…</w:t>
      </w:r>
    </w:p>
    <w:p>
      <w:pPr>
        <w:pStyle w:val="BodyText"/>
      </w:pPr>
      <w:r>
        <w:t xml:space="preserve">(อาจารย์) ทำมือไวมากเลย แม่ยังอ่านไม่รู้เรื่องเลย ช้า ๆ พี่เป้ทำช้า ๆ หน่อย</w:t>
      </w:r>
    </w:p>
    <w:p>
      <w:pPr>
        <w:pStyle w:val="BodyText"/>
      </w:pPr>
      <w:r>
        <w:t xml:space="preserve">(ล่าม) เขาพูดถึงคน ๆ นี้นะครับ เขาบอกว่าทำภาษามือไม่ค่อยเข้าใจครับผม</w:t>
      </w:r>
    </w:p>
    <w:p>
      <w:pPr>
        <w:pStyle w:val="BodyText"/>
      </w:pPr>
      <w:r>
        <w:t xml:space="preserve">(อาจารย์) ทำภาษามือไม่ค่อยเข้าใจ นั่งอยู่โต๊ะหมายเลข บอกหมายเลขที่นั่งก็ได้ นั่งอยู่เครื่องไหน เขานั่งเครื่องเลขอะไร</w:t>
      </w:r>
    </w:p>
    <w:p>
      <w:pPr>
        <w:pStyle w:val="BodyText"/>
      </w:pPr>
      <w:r>
        <w:t xml:space="preserve">(ล่าม) อ้นครับ</w:t>
      </w:r>
    </w:p>
    <w:p>
      <w:pPr>
        <w:pStyle w:val="BodyText"/>
      </w:pPr>
      <w:r>
        <w:t xml:space="preserve">(อาจารย์) อ๋อ อ้น โอ.เค. อ้นชื่ออ้น จำได้แล้วนี่อ้นน่ะ เขามีปัญหาทางร่างกายนะคะ ลูก มือเขาน่ะค่ะ มืออ้นจะมีปัญหา เพราะฉะนั้นจะทำให้ใช้ภาษามือไม่ค่อยค</w:t>
      </w:r>
    </w:p>
    <w:p>
      <w:pPr>
        <w:pStyle w:val="BodyText"/>
      </w:pPr>
      <w:r>
        <w:t xml:space="preserve">(ล่าม) ครับ</w:t>
      </w:r>
    </w:p>
    <w:p>
      <w:pPr>
        <w:pStyle w:val="BodyText"/>
      </w:pPr>
      <w:r>
        <w:t xml:space="preserve">(อาจารย์) ให้นึกถึงหูดีที่เป็นคนปกติ อ้นจะอยู่ในประเภทเด็กพิเศษกับเรานะคะ โอ.เค. มีใครอยากถามอีกไหม เขียนเสร็จหมดทุกคนหรือยังคะ เสร็จทุกคนแล้วนะ</w:t>
      </w:r>
    </w:p>
    <w:p>
      <w:pPr>
        <w:pStyle w:val="BodyText"/>
      </w:pPr>
      <w:r>
        <w:t xml:space="preserve">(ล่าม) เรียบร้อยครับ</w:t>
      </w:r>
    </w:p>
    <w:p>
      <w:pPr>
        <w:pStyle w:val="BodyText"/>
      </w:pPr>
      <w:r>
        <w:t xml:space="preserve">(อาจารย์) เรียบร้อยแล้ว โจโจ้เก็บมา ไปเก็บ เก็บมาให้แม่เก็บมาเลย เก็บมาเลย ลับ ๆ มีความลับ เพื่อนดูได้ แหมเดินนางงามเลยคุณลูก ยังไม่เสร็จหรือ เหลือใครยังไม่เสร็จ เสร็จหรือยัง ยังไม่เสร็จ รอก่อน โจโจ้อย่าไปเร่งเพื่อน เต้ยังไม่เสร็จใช่ไหม เต้เขียนเสร็จหรือยังครับ</w:t>
      </w:r>
    </w:p>
    <w:p>
      <w:pPr>
        <w:pStyle w:val="BodyText"/>
      </w:pPr>
      <w:r>
        <w:t xml:space="preserve">(ล่าม) เขียนเสร็จแล้วครับ</w:t>
      </w:r>
    </w:p>
    <w:p>
      <w:pPr>
        <w:pStyle w:val="BodyText"/>
      </w:pPr>
      <w:r>
        <w:t xml:space="preserve">(อาจารย์) เสร็แล้วใช่ไหมใช่ไหม เสร็จหรือยัง เหลือใคร เหลือยุ้ย แน็ตล่ะ ๆ รับกับเพื่อนด้วย เรียบร้อยแล้วนะคะ คือวันนี้ที่สอบถามนี่ จะข้อมูลไปเพื่อพิจารณาเกี่ยวกับการรับเพื่อนเรียนร่วม ในปีการศึกษาหน้า นะคะ เพราะ หรือว่าตอนนี้เราเปิดของพวกเรานี่เป็นปี 3 แล้ว ปีหน้าเป็นปี 4 เดี๋ยวจะสำเร็จการศึกษาแล้วนะคะ ก็คือข้อมูลนี้นะคะ เก็บไปเพื่อจะดูว่าบัดดี้นี่ แต่ละคนที่เอามานี่มีปัญหาอะไรอย่างไร ทีนี้อยากถามนะคะ ให้ทุกคนตอบ ตอบนะคะ จะไล่ไปทีละคนนะคะ โจโจ้ โจโจ้แม่อยากถามว่าบัดดี้จำเป็นไหม มีความจำเป็น ไม่มีบัดดี้ได้ไหม ที่มาเรียนนี่</w:t>
      </w:r>
    </w:p>
    <w:p>
      <w:pPr>
        <w:pStyle w:val="BodyText"/>
      </w:pPr>
      <w:r>
        <w:t xml:space="preserve">(ล่าม) สำคัญครับ ช่วยครับผม ถ้าเกิดผมอยู่คนเดียวผมก็เรียนไม่ค่อยรู้เรื่องครับ</w:t>
      </w:r>
    </w:p>
    <w:p>
      <w:pPr>
        <w:pStyle w:val="BodyText"/>
      </w:pPr>
      <w:r>
        <w:t xml:space="preserve">(อาจารย์) สมมติถ้าไม่มีล่ะ ถ้าไม่มีได้ไหม คิดว่าได้หรือไม่ได้ สื่อสารกับแม่โดยตรงอย่างนี้</w:t>
      </w:r>
    </w:p>
    <w:p>
      <w:pPr>
        <w:pStyle w:val="BodyText"/>
      </w:pPr>
      <w:r>
        <w:t xml:space="preserve">(ล่าม) นิดหนึ่งครับ</w:t>
      </w:r>
    </w:p>
    <w:p>
      <w:pPr>
        <w:pStyle w:val="BodyText"/>
      </w:pPr>
      <w:r>
        <w:t xml:space="preserve">(อาจารย์) เรามีพี่ล่ามไง พี่ล่าม ใช้แต่พี่ล่ามได้ไหม ไม่เอาบัดดี้น่ะ สมมติไม่มีบัดดี้น่ะ ได้ไหม จะเรียนได้ไหม</w:t>
      </w:r>
    </w:p>
    <w:p>
      <w:pPr>
        <w:pStyle w:val="BodyText"/>
      </w:pPr>
      <w:r>
        <w:t xml:space="preserve">(อาจารย์) ได้อยู่ไหม โจโจ้นะคะ เดี๋ยวถามคนอื่นต่อเดี๋ยวถามให้ครบทุกคน แบรนด์คิดว่าบัดดี้มีความจำเป็นสำหรับแบรนด์ไหม จำเป็นต้องมีบัดดี้ไหมคะ เวลาเรียน คิดว่าอย่างไร ๆ</w:t>
      </w:r>
    </w:p>
    <w:p>
      <w:pPr>
        <w:pStyle w:val="BodyText"/>
      </w:pPr>
      <w:r>
        <w:t xml:space="preserve">(ล่าม) สำคัญครับ ต้องการครับผม ต้องการบัดดี้</w:t>
      </w:r>
    </w:p>
    <w:p>
      <w:pPr>
        <w:pStyle w:val="BodyText"/>
      </w:pPr>
      <w:r>
        <w:t xml:space="preserve">(อาจารย์) ต้องการบัดดี้ แต่ คือ ปัญหาที่เจอตอนนี้นะคะ แม่ไปเจอ Feedback หนึ่งบอกเลยก็ได้ หูดีเขาไปบอกว่าเราเด็กหูน่ะ ทำให้เขาเรียนได้ไม่เต็มที่ ให้นึกถึงว่า ถ้าในกรณีที่ไม่มีบัดดี้นี่ จะสามารถเรียนโดยเรียนผ่านระบบนี้อย่างเดียวเลย หรือถ้าสื่อสารกับแม่นี่โดยปกติ บางทีแม่ก็ใช้การเขียนถามนะใช่ไหม จะสามารถเรียนได้ไหม ได้ไหม</w:t>
      </w:r>
    </w:p>
    <w:p>
      <w:pPr>
        <w:pStyle w:val="BodyText"/>
      </w:pPr>
      <w:r>
        <w:t xml:space="preserve">(ล่าม) ถ้าคุยผ่านระบบก็คุยภาษาล่ามเข้าใจ</w:t>
      </w:r>
    </w:p>
    <w:p>
      <w:pPr>
        <w:pStyle w:val="BodyText"/>
      </w:pPr>
      <w:r>
        <w:t xml:space="preserve">(อาจารย์) ได้อยู่ หรือให้นึกถึงเลยนะ ให้นึกถึงในกรณีไม่มีบัดดี้อยู่ในห้อง เหมือนมาเรียนนี่ มีแต่เรา ตอนนี้เคสที่แม่มีเคสหนึ่ง ก็คือปี 1 ห้องนั้นแม่ไม่มีบัดดี้อยู่ในห้อง แม่ใช้ล่าม กับระบบล่าม กับล่ามของศูนย์ คิดว่าความจำเป็นของบัดดี้น่ะ จำเป็นมาก ถึงขั้นขาดไม่ได้เลยไหม หรือไม่มีก็ได้ แบรนด์คิดว่าไงครับ จำเป็นต้องมีหรือไม่จำเป็นต้องมีก็ได้ ขอคำตอบ แบรนด์คิดว่าจำเป็นหรือไม่จำเป็น</w:t>
      </w:r>
    </w:p>
    <w:p>
      <w:pPr>
        <w:pStyle w:val="BodyText"/>
      </w:pPr>
      <w:r>
        <w:t xml:space="preserve">(ล่าม) ถ้าเกิดอย่างถ้ามีบัดดี้ มีบางทีก็สื่อสารด้วยกันลำบากครับ บางทีก็สื่อสารไม่ค่อยชัดเจนครับ หรือมาช่วยสื่อสารก็เข้าใจได้ดีกว่า</w:t>
      </w:r>
    </w:p>
    <w:p>
      <w:pPr>
        <w:pStyle w:val="BodyText"/>
      </w:pPr>
      <w:r>
        <w:t xml:space="preserve">(อาจารย์) เพราะบัดดี้บางทีก็สื่อสารกันไม่ค่อยรู้เรื่องอยู่แล้วใช่ไหม</w:t>
      </w:r>
    </w:p>
    <w:p>
      <w:pPr>
        <w:pStyle w:val="BodyText"/>
      </w:pPr>
      <w:r>
        <w:t xml:space="preserve">(ล่าม) ใช่ครับ</w:t>
      </w:r>
    </w:p>
    <w:p>
      <w:pPr>
        <w:pStyle w:val="BodyText"/>
      </w:pPr>
      <w:r>
        <w:t xml:space="preserve">(อาจารย์) โอ.เค. ครับ บัดดี้ไม่มีความจำเป็นแม่เข้าใจถูกต้องไหม ก็คือเราไม่มีบัดดี้อยู่กับเราก็ได้ใช่ไหมครับ เข้าใจไหม แบรนด์เข้าใจคำถามไหม ได้ไหม ได้ไหม</w:t>
      </w:r>
    </w:p>
    <w:p>
      <w:pPr>
        <w:pStyle w:val="BodyText"/>
      </w:pPr>
      <w:r>
        <w:t xml:space="preserve">(ล่าม) เขาบอกไม่แน่ครับผม</w:t>
      </w:r>
    </w:p>
    <w:p>
      <w:pPr>
        <w:pStyle w:val="BodyText"/>
      </w:pPr>
      <w:r>
        <w:t xml:space="preserve">(อาจารย์) ไม่มีบัดดี้ได้ไหม ไม่มีบัดดี้น่ะ เหมือนตอนนี้ไม่มีบัดดี้อยู่ในห้องเลยนี่ เราคุยกันไง เราสื่อสารกันไง ใช่ไหม ใช้ได้ไหม จำเป็นตอ้</w:t>
      </w:r>
    </w:p>
    <w:p>
      <w:pPr>
        <w:pStyle w:val="BodyText"/>
      </w:pPr>
      <w:r>
        <w:t xml:space="preserve">(ล่าม) ก็ยังต้องการบัดดี้อยู่ครับ</w:t>
      </w:r>
    </w:p>
    <w:p>
      <w:pPr>
        <w:pStyle w:val="BodyText"/>
      </w:pPr>
      <w:r>
        <w:t xml:space="preserve">(อาจารย์) โอ.เค. ไม่เป็นไรค่ะ ถามความคิดเห็นอยู่แล้วนะคะ ต่อไป เขากระโดดข้าม กดข้าม ปายคิดว่าถ้าไม่มีบัดดี้มาช่วยอยู่ในห้องนี่ ปรายสามารถเรียนได้ไหม</w:t>
      </w:r>
    </w:p>
    <w:p>
      <w:pPr>
        <w:pStyle w:val="BodyText"/>
      </w:pPr>
      <w:r>
        <w:t xml:space="preserve">(ล่าม) ทำไม่ได้ค่ะ ถ้าเกิดไม่มีบัดดี้มาช่วยค่ะ</w:t>
      </w:r>
    </w:p>
    <w:p>
      <w:pPr>
        <w:pStyle w:val="BodyText"/>
      </w:pPr>
      <w:r>
        <w:t xml:space="preserve">(อาจารย์) ไม่ได้เลยหรือ เรียนเองไม่ได้เลยหรือ เรียนผ่านล่ามอย่างนี้ก็ไม่ได้หรือ</w:t>
      </w:r>
    </w:p>
    <w:p>
      <w:pPr>
        <w:pStyle w:val="BodyText"/>
      </w:pPr>
      <w:r>
        <w:t xml:space="preserve">(ล่าม) คือบางทีค่ะ ดูภาษามือก็เข้าใจค่ะ แต่เรื่องรายละเอียดการทำงานบางทีก็ให้บัดดี้คอยช่วยน่ะค่ะ</w:t>
      </w:r>
    </w:p>
    <w:p>
      <w:pPr>
        <w:pStyle w:val="BodyText"/>
      </w:pPr>
      <w:r>
        <w:t xml:space="preserve">(อาจารย์) โอ.เค. ค่ะ ปายคิดว่ายังต้องมีบัดดี้ใช่ไหม บัดดี้ยังมีความจำเป็นนะ อย่างนั้นเดี๋ยวถาม…</w:t>
      </w:r>
    </w:p>
    <w:p>
      <w:pPr>
        <w:pStyle w:val="BodyText"/>
      </w:pPr>
      <w:r>
        <w:t xml:space="preserve">(ล่าม) ค่ะ สำคัญอยู่ค่ะ</w:t>
      </w:r>
    </w:p>
    <w:p>
      <w:pPr>
        <w:pStyle w:val="BodyText"/>
      </w:pPr>
      <w:r>
        <w:t xml:space="preserve">(อาจารย์) อย่างนั้นถามยุ้ย ยุ้ยถ้าให้เลือกระหว่างการเรียนแบบมีบัดดี้ กับไม่มีบัดดี้ จะเลือกแบบไหน</w:t>
      </w:r>
    </w:p>
    <w:p>
      <w:pPr>
        <w:pStyle w:val="BodyText"/>
      </w:pPr>
      <w:r>
        <w:t xml:space="preserve">(ล่าม) มีบัดดี้ค่ะ</w:t>
      </w:r>
    </w:p>
    <w:p>
      <w:pPr>
        <w:pStyle w:val="BodyText"/>
      </w:pPr>
      <w:r>
        <w:t xml:space="preserve">(อาจารย์) แบบมีบัดดี้เพราะอะไร อย่างนั้นถามต่อ ถ้าสมมติว่าไม่มีบัดดี้คิดว่าจะเรียนได้ไหม</w:t>
      </w:r>
    </w:p>
    <w:p>
      <w:pPr>
        <w:pStyle w:val="BodyText"/>
      </w:pPr>
      <w:r>
        <w:t xml:space="preserve">(ล่าม) ช่วยภาษามือขึ้นมาข้างบนหน่อยครับ</w:t>
      </w:r>
    </w:p>
    <w:p>
      <w:pPr>
        <w:pStyle w:val="BodyText"/>
      </w:pPr>
      <w:r>
        <w:t xml:space="preserve">(ล่าม) ถ้ามีบัดดี้ค่ะ ก็ดีน่ะค่ะ เพราะเขามาช่วยเหลือค่ะ แต่บางทีค่ะ เขามาสายค่ะ บางทีก็เรียนก็ต้องมีแบบคุณครูมาสอนบางทีก็เป็นเรื่องลำบากค่ะ ถ้าไม่มีหูดีมาช่วย ถ้าเกิดเขามา… อยากให้มาเร็วกว่านี้น่ะค่ะ จะได้มาช่วยค่ะ จะได้เรียนทันค่ะ</w:t>
      </w:r>
    </w:p>
    <w:p>
      <w:pPr>
        <w:pStyle w:val="BodyText"/>
      </w:pPr>
      <w:r>
        <w:t xml:space="preserve">(อาจารย์) ก็คือต้องการหรือบอกว่า ต้องมีบัดดี้</w:t>
      </w:r>
    </w:p>
    <w:p>
      <w:pPr>
        <w:pStyle w:val="BodyText"/>
      </w:pPr>
      <w:r>
        <w:t xml:space="preserve">(ล่าม) ค่ะ แต่เขาเตือนเรื่องการมาสายของบัดดี้ค่ะ</w:t>
      </w:r>
    </w:p>
    <w:p>
      <w:pPr>
        <w:pStyle w:val="BodyText"/>
      </w:pPr>
      <w:r>
        <w:t xml:space="preserve">(อาจารย์) ค่ะ ๆ เข้าใจค่ะ</w:t>
      </w:r>
    </w:p>
    <w:p>
      <w:pPr>
        <w:pStyle w:val="BodyText"/>
      </w:pPr>
      <w:r>
        <w:t xml:space="preserve">(อาจารย์) ฟ้า ฟ้าเรียนแบบไม่มีบัดดี้ได้ไหม</w:t>
      </w:r>
    </w:p>
    <w:p>
      <w:pPr>
        <w:pStyle w:val="BodyText"/>
      </w:pPr>
      <w:r>
        <w:t xml:space="preserve">(ล่าม) ขออนุญาตเปลี่ยมล่ามแป๊บหนึ่งครับ</w:t>
      </w:r>
    </w:p>
    <w:p>
      <w:pPr>
        <w:pStyle w:val="BodyText"/>
      </w:pPr>
      <w:r>
        <w:t xml:space="preserve">(ล่าม) โอ.เค. ครับผม เชิญต่อได้เลยครับ</w:t>
      </w:r>
    </w:p>
    <w:p>
      <w:pPr>
        <w:pStyle w:val="BodyText"/>
      </w:pPr>
      <w:r>
        <w:t xml:space="preserve">(อาจารย์) ฟ้า ถ้าในห้องเรียนไม่มีบัดดี้นี่ ฟ้าคิดว่าจะเรียนได้ไหม เรียนผ่านล่าม เรียนกับอาจารย์ พี่อุ๋ย พี่ปอยนี่ในห้องเรานี่</w:t>
      </w:r>
    </w:p>
    <w:p>
      <w:pPr>
        <w:pStyle w:val="BodyText"/>
      </w:pPr>
      <w:r>
        <w:t xml:space="preserve">(ล่าม) ไม่ได้ค่ะ ถ้าไม่มีบัดดี้น่ะค่ะ มีบัดดี้ดีกว่าค่ะ</w:t>
      </w:r>
    </w:p>
    <w:p>
      <w:pPr>
        <w:pStyle w:val="BodyText"/>
      </w:pPr>
      <w:r>
        <w:t xml:space="preserve">(อาจารย์) มีบัดดี้ดีกว่านะ ถามฟังผู้ชายบ้าง เต่าล่ะครับ คิดว่ามีบัดดี้จำเป็นไหม ต้องใช้ไหม ไม่มีได้ไหม</w:t>
      </w:r>
    </w:p>
    <w:p>
      <w:pPr>
        <w:pStyle w:val="BodyText"/>
      </w:pPr>
      <w:r>
        <w:t xml:space="preserve">(ล่าม) เดี๋ยวรอสักครู่นะครับผม</w:t>
      </w:r>
    </w:p>
    <w:p>
      <w:pPr>
        <w:pStyle w:val="BodyText"/>
      </w:pPr>
      <w:r>
        <w:t xml:space="preserve">(ล่าม) ครับ ก็คือต้องมีบัดดี้ด้วยครับ ดีกว่าครับ</w:t>
      </w:r>
    </w:p>
    <w:p>
      <w:pPr>
        <w:pStyle w:val="BodyText"/>
      </w:pPr>
      <w:r>
        <w:t xml:space="preserve">(อาจารย์) เสียงอะไรดัง</w:t>
      </w:r>
    </w:p>
    <w:p>
      <w:pPr>
        <w:pStyle w:val="BodyText"/>
      </w:pPr>
      <w:r>
        <w:t xml:space="preserve">(ล่าม) เหมือนคอยช่วยเหลือกันน่ะครับ</w:t>
      </w:r>
    </w:p>
    <w:p>
      <w:pPr>
        <w:pStyle w:val="BodyText"/>
      </w:pPr>
      <w:r>
        <w:t xml:space="preserve">(อาจารย์) เต้ก็ไม่ได้ใช้บัดดี้อยู่แล้วใช่ไหมตอนเรียน เต้ก็เรียนเอง ในความคิดเห็นของเต้นะคะ การเรียนโดยไม่มีบัดดี้เรียนได้ไหม บัดดี้มีความจำเป็นสำหรับเต้ไหม</w:t>
      </w:r>
    </w:p>
    <w:p>
      <w:pPr>
        <w:pStyle w:val="BodyText"/>
      </w:pPr>
      <w:r>
        <w:t xml:space="preserve">(ล่าม) ถ้าเป็นคนเดียวไม่ได้ครับผม</w:t>
      </w:r>
    </w:p>
    <w:p>
      <w:pPr>
        <w:pStyle w:val="BodyText"/>
      </w:pPr>
      <w:r>
        <w:t xml:space="preserve">(อาจารย์) ต้องใช้ใช่ไหม ก็คิดว่าต้องใช้อยู่</w:t>
      </w:r>
    </w:p>
    <w:p>
      <w:pPr>
        <w:pStyle w:val="BodyText"/>
      </w:pPr>
      <w:r>
        <w:t xml:space="preserve">(ล่าม) ครับ ต้องมีบัดดี้ครับ</w:t>
      </w:r>
    </w:p>
    <w:p>
      <w:pPr>
        <w:pStyle w:val="BodyText"/>
      </w:pPr>
      <w:r>
        <w:t xml:space="preserve">(ล่ก็ไม่มีบัดดี้นะ</w:t>
      </w:r>
    </w:p>
    <w:p>
      <w:pPr>
        <w:pStyle w:val="BodyText"/>
      </w:pPr>
      <w:r>
        <w:t xml:space="preserve">(ล่าม) คนเดียวก็ได้ แต่เรื่องที่มันต้องใช้รายละเอียดอย่างนี้ ต้องใช้บัดดี้ค่อยช่วยอธิบาย คอยยกตัวอย่างอย่างนี้จะเข้าใจ</w:t>
      </w:r>
    </w:p>
    <w:p>
      <w:pPr>
        <w:pStyle w:val="BodyText"/>
      </w:pPr>
      <w:r>
        <w:t xml:space="preserve">(อาจารย์) โอ.เค.</w:t>
      </w:r>
    </w:p>
    <w:p>
      <w:pPr>
        <w:pStyle w:val="BodyText"/>
      </w:pPr>
      <w:r>
        <w:t xml:space="preserve">(ล่าม) แล้วก็ถามสมมติว่ายังผมไปถามเพื่อน ๆ คนอื่น ๆ ว่าข้อนี้อย่างไร ถ้าสมมติว่าบัดดี้ไม่อยู่ก็ถามเพื่อนคนอื่น ๆ นี่ก็ได้เหมือนกัน เราทำเองไม่รู้ว่าเราเข้าใจถูกหรือเราเข้าใจผิดน่ะครับ</w:t>
      </w:r>
    </w:p>
    <w:p>
      <w:pPr>
        <w:pStyle w:val="BodyText"/>
      </w:pPr>
      <w:r>
        <w:t xml:space="preserve">(อาจารย์) กดผิดเลขน่ะ แน็ตนี่ก็ไม่มีบัดดี้ช่วย แต่แน็ตก็มีเพื่อคนอื่นแนทก็เพื่อนคนอื่นช่วย ถ้าไม่มีบัดดี้เรียนได้ไหม</w:t>
      </w:r>
    </w:p>
    <w:p>
      <w:pPr>
        <w:pStyle w:val="BodyText"/>
      </w:pPr>
      <w:r>
        <w:t xml:space="preserve">(ล่าม) มีบัดดี้ดีกว่าค่ะ ถ้าเรียนคนเดียวไม่ได้ค่ะ ตายค่ะ ต้องถามตรง ตอบตรง คิดว่ามีบัดดี้กับไม่มีบัดดี้ ถ้าให้เลือกจะเลือกอันไหน ถ้าให้เลือก</w:t>
      </w:r>
    </w:p>
    <w:p>
      <w:pPr>
        <w:pStyle w:val="BodyText"/>
      </w:pPr>
      <w:r>
        <w:t xml:space="preserve">(ล่าม) มีบัดดี้ดีกว่าค่ะ</w:t>
      </w:r>
    </w:p>
    <w:p>
      <w:pPr>
        <w:pStyle w:val="BodyText"/>
      </w:pPr>
      <w:r>
        <w:t xml:space="preserve">(อาจารย์) เลือกแบบมีบัดดี้</w:t>
      </w:r>
    </w:p>
    <w:p>
      <w:pPr>
        <w:pStyle w:val="BodyText"/>
      </w:pPr>
      <w:r>
        <w:t xml:space="preserve">(อาจารย์) ปุ๊กกี้ ปุ๊กกี้เรียนแบบมีบัดดี้ หรือไม่มีบัดดี้ดี ไม่มีได้ไหม</w:t>
      </w:r>
    </w:p>
    <w:p>
      <w:pPr>
        <w:pStyle w:val="BodyText"/>
      </w:pPr>
      <w:r>
        <w:t xml:space="preserve">(ล่าม) เอาแบบมีบัดดี้ค่ะ</w:t>
      </w:r>
    </w:p>
    <w:p>
      <w:pPr>
        <w:pStyle w:val="BodyText"/>
      </w:pPr>
      <w:r>
        <w:t xml:space="preserve">(อาจารย์) เอาแบบมีบัดดี้ บัดดี้ยังมีความจำเป็นอยู่ใช่ไหม</w:t>
      </w:r>
    </w:p>
    <w:p>
      <w:pPr>
        <w:pStyle w:val="BodyText"/>
      </w:pPr>
      <w:r>
        <w:t xml:space="preserve">(ล่าม) ค่ะ</w:t>
      </w:r>
    </w:p>
    <w:p>
      <w:pPr>
        <w:pStyle w:val="BodyText"/>
      </w:pPr>
      <w:r>
        <w:t xml:space="preserve">(อาจารย์) นะคะ โอ.เค. นี่คือสิ่งที่เป็นความต้องการของเด็กหู ทุกคนคิดว่ามีบัดดี้ดีกว่าโดยเกือบทุกคนตอบว่ายังต้องการบัดดี้อยู่นะคะ ไม่เป็นไรเก็บไว้พิจารณา เราก็ต้องหาแนวทางปรับปรุงไปเรื่อย ๆ ปัญหามีก็ต้องแก้นะ ก็เอาอย่างนี้แล้วกัน ให้… ถ้า ฟังนะคะ ทุกคนดูพี่ล่ามนะคะ พี่ล่ามนะ ถ้าเกิดมีกรณีที่บัดดี้แสดงกิริยาไม่ดี หรือไม่ให้ความช่วยเหลือใด ๆ กลุ่มเฟซแม่ก็มีนะ แจ้งได้ทันทีเลย ก็คือบางทีแจ้งทางศูนย์แล้วให้แจ้งโดยตรง เข้าใจนะคะ สามารถแจ้งโดยตรง บุกบ้านเราไปบุกบ้านแม่มาแล้ว รู้ใช่ไหมจะไปแจ้งได้ที่ไหน นะคะ ถ้ามีปัญหาบอกได้เลย ก็คือถ้าไม่กล้าพูดในอันนั้นก็ Facebook เราก็มี พูดในเฟซ ไปหาอยู่บ้านก็ได้ รวมตัวกันไป ไปหาที่บ้านก็ได้ บ้านเราก็ไปบุกมาแล้ว รู้แหล่งแล้ว รู้พิกัดเรียบร้อยแล้ว โอ.เค. นะ ปุ๊กกี้เป็นอย่างไร หมากแซว ถามปุ๊กกี้ ทีโจโจ้ไปเอามาจากบ้านแม่วันนั้น หมักแซวน่ะ แซ่บบ่ กินวันเดียวหมดเลยหรือ หมดแล้ว</w:t>
      </w:r>
    </w:p>
    <w:p>
      <w:pPr>
        <w:pStyle w:val="BodyText"/>
      </w:pPr>
      <w:r>
        <w:t xml:space="preserve">(ล่าม) อร่อยค่ะ</w:t>
      </w:r>
    </w:p>
    <w:p>
      <w:pPr>
        <w:pStyle w:val="BodyText"/>
      </w:pPr>
      <w:r>
        <w:t xml:space="preserve">(อาจารย์) แล้วกินหมดในวันเดียวเลยหรือ ตะกร้าหนึ่งน่ะ กี่วัน 4 วัน อ๋อ ตระกร้าเบ่อเร้อ เสียบ่4 วัน ถึงจะหมดใช่ไหม โอ.เค. ขอบคุณพี่ล่ามนะคะ เดี๋ยวจะเริ่ม… เดี๋ยวขอพักแป๊บหนึ่งนะ อาจารย์ขอพักสัก… ตอนนี้กี่โมงแล้วนี่ 15 นาทีนะ นะ อีก 15 นาทีพี่ล่ามมานะ อาจารย์ขอเบรกค่ะ ขอบคุณค่ะ</w:t>
      </w:r>
    </w:p>
    <w:p>
      <w:pPr>
        <w:pStyle w:val="BodyText"/>
      </w:pPr>
      <w:r>
        <w:t xml:space="preserve">(ล่าม) ครับ ขอบคุณครับ</w:t>
      </w:r>
    </w:p>
    <w:p>
      <w:pPr>
        <w:pStyle w:val="BodyText"/>
      </w:pPr>
      <w:r>
        <w:t xml:space="preserve">(อาจารย์) โอ.เค. นะคะ หูดีก็เปิดระบบล่ามด้วยเด้อ</w:t>
      </w:r>
    </w:p>
    <w:p>
      <w:pPr>
        <w:pStyle w:val="BodyText"/>
      </w:pPr>
      <w:r>
        <w:t xml:space="preserve">(อาจารย์) สวัสดีค่ะ ค้างหรือ ไม่ แต่เมื่อกี้ขอเบรก 15 นาที ถึงหรือยัง ขอเบรกเขา 15 นาทีเมื่อกี้</w:t>
      </w:r>
    </w:p>
    <w:p>
      <w:pPr>
        <w:pStyle w:val="BodyText"/>
      </w:pPr>
      <w:r>
        <w:t xml:space="preserve">(อาจารย์) สวัสดีค่ะ พี่ล่ามได้ยินไหมคะ</w:t>
      </w:r>
    </w:p>
    <w:p>
      <w:pPr>
        <w:pStyle w:val="BodyText"/>
      </w:pPr>
      <w:r>
        <w:t xml:space="preserve">(ล่าม) กระตุกน่ะครับผม</w:t>
      </w:r>
    </w:p>
    <w:p>
      <w:pPr>
        <w:pStyle w:val="BodyText"/>
      </w:pPr>
      <w:r>
        <w:t xml:space="preserve">(อาจารย์) พร้อมหรือยัง</w:t>
      </w:r>
    </w:p>
    <w:p>
      <w:pPr>
        <w:pStyle w:val="BodyText"/>
      </w:pPr>
      <w:r>
        <w:t xml:space="preserve">(ล่าม) อาจารย์ครับ เดี๋ยวขอวางสาย</w:t>
      </w:r>
    </w:p>
    <w:p>
      <w:pPr>
        <w:pStyle w:val="BodyText"/>
      </w:pPr>
      <w:r>
        <w:t xml:space="preserve">(ล่าม) โอ.เค. ครับผม</w:t>
      </w:r>
    </w:p>
    <w:p>
      <w:pPr>
        <w:pStyle w:val="BodyText"/>
      </w:pPr>
      <w:r>
        <w:t xml:space="preserve">(อาจารย์) สัปดาห์ก่อน จำได้ไหมคะ ให้ไปค้นงาน ทีนี้เปิดงานตัวเองขึ้นมา เดี๋ยวจะถามทีละคนนะคะ ให้ทุกคนตอบโฟลเดอร์ที่ให้สร้างไว้ เก็บแล้วจะถามว่าไปค้นเรื่องอะไรมาบ้าง เตรียมตอบคำถามดี ๆ เด็กหูดีก็เปิดระบบล่ามด้วย คนแรกไล่ไปเลย ตามหมายเลข ใบเตยค้นได้กี่เรื่อง เตยเหมือนกัน เตยเล็กเตยใหญ่ เตยตอบ เอาลงเสียให้เรียบร้อย เอาลงสะให้เรียบร้อย แล้วค้นได้กี่เรื่องแล้ว 3 เรื่อง เอาลงเสียก่อน อย่างนั้นจะข้ามไปถามคนอื่น ปุ๊กกี้ค้นได้กี่เรื่องแล้วจ๊ะ กำลังเปิด กี่เรื่องลูก เปิดหรือยัง ทุกคนเปิดโฟลเดอร์งานตัวเองนะคะ ที่ให้ค้นไว้สัปดาห์ที่แล้ว เดี๋ยวจะถามว่าค้นได้กี่เรื่อง เรื่องนั้นทำอะไรต้องตอบได้นะ ถ้าค้นมาแล้วนะ เปิดงานตัวเองดูเลย เรื่องที่คนชื่อเรื่องอะไร สิ่งที่จะต้องดูเวลาทำหัวข้อพิเศษเวลาจะเอาไปทำโครงงานดูอะไรบ้าง ปุ๊กกี้เปิดหรือยัง อย่างนั้นเดี๋ยวข้ามไป โจโจ้ก่อนน่าจะกำลังเปิดเครื่อง โจโจ้ โจโจ้ค้นได้กี่เรื่องแล้ว ยัง</w:t>
      </w:r>
    </w:p>
    <w:p>
      <w:pPr>
        <w:pStyle w:val="BodyText"/>
      </w:pPr>
      <w:r>
        <w:t xml:space="preserve">(ล่าม) ยังเลยครับ ยังหาอยู่ครับ</w:t>
      </w:r>
    </w:p>
    <w:p>
      <w:pPr>
        <w:pStyle w:val="BodyText"/>
      </w:pPr>
      <w:r>
        <w:t xml:space="preserve">(อาจารย์) ยังหาอยู่ ให้หาตั้งแต่สัปดาห์ไหนแล้ว เดี๋ยวโดน ๆ ได้กี่เรื่องแล้ว อยู่ในแฟลตไดร์ เรื่องอะไรจำได้อยู่บ่ สู งานจะมาทำเป็นงานตัวเองนะนี่ ยุ้ย ค้นงานได้กี่เรื่องแล้ว</w:t>
      </w:r>
    </w:p>
    <w:p>
      <w:pPr>
        <w:pStyle w:val="BodyText"/>
      </w:pPr>
      <w:r>
        <w:t xml:space="preserve">(ล่าม) ยังไม่ได้หาค่ะ ขอโทษค่ะ อย่างนั้นถามใหม่ ใครที่หาแล้วบ้าง ยกมือ ยกสูง ๆ นะคะ เดี๋ยวจะให้ ปอยระบบเราไม่เกิดจากหน้าจอเราเปลี่ยน ต้อง อย่างนั้น ไม่เป็นไรอธิบายแล้วกัน เมื่อกี้คนที่ยกมือ ยกใหม่สิคนที่หาแล้ว เดี๋ยวถามอ้นก็ได้ ถามจากข้างหลังขึ้นมา เพราะวันนั้นเดินดูของอ้นก็… อ้นหาได้กี่เรื่องครับ 5 เรื่อง เปิดเรื่องของตัวเอง บอกสิเรื่องแรกเรื่องอะไร ต้นไม้ใหญ่ หัวข้อที่จะต้องดู วัดถุประสงค์ วัตถุประสงค์ของเรื่องนี้เขาทำอะไรบ้าง วัตถุประสงค์เขาทำ เขามีกี่ข้อลูก มันเขียนว่าอย่างไร แค่นั้นจบ ใช่ไหม ชื่อเรื่อง ชื่อเรื่อง คืออะไรนะ ที่ค้นชื่อเรื่อง การพัฒนาระบบสารสนเทศ นะคะ เพื่อบำรุงรักษาต้นไม้ใหญ่ วัตถุประสงค์ของเขาก็คือเพื่อศึกษาใช่ไหม เพื่อศึกษาข้อมูลเกี่ยวกับต้นไม้แล้วนำมาพัฒนาเป็นระบบสารสนเทศ ถ้าอย่างนี้อ้นบอกว่าของเขาเขียนวัตถุประสงค์ไม่ชัดเจน ความจริงเขามีวัตถุประสงค์อยู่ 2 ข้อ ก็คือศึกษากับพัฒนาระบบนะคะ ทีนี้เมื่อกี้อ้นบอกว่าค้นได้ 5 เรื่องใช่ไหม เรื่องอื่นล่ะเป็นเรื่องเกี่ยวกับอะไร เรื่องที่ 1 เกี่ยวกับพัฒนา นะ เรื่องที่ 2 เป็นเรื่องเกี่ยวกับ หัวข้อเกี่ยวกับอะไรคะ ยังเป็นระบบสารสนเทศอยู่ เรื่องที่ 3</w:t>
      </w:r>
    </w:p>
    <w:p>
      <w:pPr>
        <w:pStyle w:val="BodyText"/>
      </w:pPr>
      <w:r>
        <w:t xml:space="preserve">(นักศึกษา) แล้วก็ระบบ…</w:t>
      </w:r>
    </w:p>
    <w:p>
      <w:pPr>
        <w:pStyle w:val="BodyText"/>
      </w:pPr>
      <w:r>
        <w:t xml:space="preserve">(อาจารย์) ทีนี้ที่บอกไว้ก็คือเราจะไม่ให้ค้นเรื่องในแนวเดียวกัน นึกออกนะ ก็คือระบบสารสนเทศ ระบบสารสนเทศ ใช่หรือเปล่า เราจะต้องค้นมาให้มันหลากหลายเสียก่อนถูกไหม ให้ได้หลาย ๆ รูปแบบ เพราะชื่อวิชานี้ คือ หัวข้อพิเศษ คือก่อนมันจะมาเป็นหัวข้อพิเศษได้ เราจะต้องรู้หลาย ๆ ตัวก่อน เพื่อจะดึงมันขึ้นมาเป็นหัวข้อใช่หรือเปล่าคะ ก็คือต้องมีตัวเลือกเยอะ ๆ สะก่อน ก็คือต้องไปค้น นอกจากเราคิดว่าระบบสารสนเทศเราได้ 5 อันแล้ว เราก็ต้องไปค้นเรื่องอื่นมาเพิ่มนึกออกไหม ไม่ใช่ว่าจบที่ระบบสารสนเทศอย่างเดียว เพราะตอนนี้เรายังตัดสินใจไม่ได้ ว่าเราจะทำเป็นระบบสารสนเทศนะคะ ก็คือเราต้องเลือกประเด็นหัวข้อให้ได้ก่อน ต้องแสดงหัวข้อให้ดูก่อน มันเป็นหัวข้อของเรื่องอะไร ในแต่ละอย่างน่ะ นะคะ ที่ให้หาไว้ก็คือสูงสุด 20 เรื่อง ตอนนี้อ้นนี้หาได้ 5 เรื่อง แต่เป็นระบบสารสนเหมดเลย ก็แสดงว่ายังใช้ไม่ได้ อ้นต้องไปค้นเพิ่ม ต้องไปค้นมาเพิ่มให้มันมีความหลายหลาย ให้มัมมีหัวข้นะคะ เดี๋ยวลองถามคนอื่นบ้าง เผื่อจะมีใครที่ค้นแล้ว ตาลค้นได้กี่เรื่องแล้ว ทำเอนิเมชัน ของที่ไหนบ้าง เป็นประมาณไหน ไหนบอกชื่อเรื่องยกตัวอย่าง สื่อเอนิเมชันใช่ไหม ของตาลจะเป็นค้นเรื่องดูนะคะ ความหลากหลายจะเริ่มอยู่ตรงนี้ ที่อยากให้ค้นเยอะ ๆ ก็คือหัวข้อจะจับกลุ่มก่อน ว่าหัวข้อสื่อที่แต่ละคนไปค้นมานี่เป็นลักษณะไหน เขาทำอะไร จะดึงออกมาให้เห็น เหมือนอ้นค้นระบบสารสนเทศอยู่คนเดียว แต่เพื่อนไม่ค้นเลยนึกออกนะ ของอ้นจะเป็นกรณีศึกษา ว่าถ้าเราระบบสารสนเทศจะเป็นอย่างนี้นึกออกนะ แต่ที่เราให้ค้น วิชานี้ก็คือเราต้องการให้ค้นหลาย ๆ เรื่อง เพื่อให้มันมีความหลากหลาย แล้วเอามาดูร่วมกัน พร้อมกันในครั้งเดียวน่ะ เพื่อมาแยก มาแยกกลุ่มแล้วมาดูลักษณะการทำงาน บางทีทำเรื่องเดียวกัน แต่วัตถุประสงค์นะ วัตถุประสงค์และวิธีการทำมันจะไม่เหมือนกัน หัวข้อแต่ละหัวข้อน่ะ บางทีทำเรื่องระบบสารสนเทศเหมือนกัน อย่างที่บอกนั่นล่ะ บอกว่าใช้วิธีนี้ทำเราต้องบอกว่าเราจะต้องเลือกเรื่องเพื่อเอามาสรุปเสียก่อน เรื่องแต่ละประเภทนี่มันทำเป็นแนวไหน หรือมันมีข้อแตกต่างกันอย่างไร ทีนี้ถ้าตัวเองเอามาแนวเดียวกัน ตัวเองจะไม่สามารถแยกได้ ว่าไอ้เรื่องนี้ทำมาแล้ว มันจะไปแตกต่างจากเรื่องอื่นอย่างไร นึกออกไหม เข้าใจอยู่ว่าตอนทำโครงงานน่ะ เรายังไม่ได้ทำโครงงานใช่ไหมคะ เราจะต้องรู้ก่อนว่าหัวข้อแต่ละเรื่องมันมีลักษณะเป็นอย่างไร ก็คือต้องหาเรื่องที่มีความหลากหลาย ไม่ใช่หากระจุกอยู่เรื่องหนึ่ง เพราะฉะนั้นสิ่งที่จะต้องทำ ก็คือค้น สัปดาห์นี้ค้นให้เสร็จเลยนะ 20 เรื่อง ความจริงสัปดาห์ที่แล้ว ก็หยุด ควรค้นรอ เพราะความจริงเราสั่งไว้ต้องค้นให้ได้ 20 เรื่อยู่แล้ว ตั้งแต่แรกนะคะ แล้วจัดหมวดหมู่ดี ๆ อย่าลืมข้อกำหนดที่บอกว่า ระยะเวลาของงานที่ค้นน่ะ งานที่ค้นน่ะ จะต้องไม่เกิน 5 ปี ย้อนหลังกลับไปไม่เกิน 5 ปี ก็คือนับ ปีนี้คือปี 63 ใช่ไหม นับถอยหลังไปไม่เกิน 5 ปี 63 62 61 60 2559 ถ้าต่ำว่าปี 2559 ห้ามเอามา นะคะ ถ้าใครเอาค้นแล้วเอาปี 2558 มา โดนหักคะแนน เราบอกไว้แล้ว ย้อนหลังไม่เกิน 5 ปี ข้อกำหนดมี หัวข้อให้มีความหลากหลาย อย่าเพิ่งไปเจาะจงเลือกหัวข้อใดหัวข้อหนึ่ง หาใหม่นะคะ หาให้ครบ เพราะเทอมนี้เรียนแค่กี่วัน 2 วัน เวลาที่เหลือย่ามัวแต่เล่นโซเชียลอยู่ เราจะต้องมาสืบค้นข้อมูลแล้ว เราจะต้องเตรียมตัวเพื่อทำโครงงานในเทอมหน้า โครงงาน 1. จะเริ่มเทอมหน้า มันจะต้อง เราจะต้องนึกออกแล้วว่าเราจะต้องทำอะไร เพราะฉะนัั้นวิชาหัวข้อพิเศษนี่ มันจะเป็นตัวช่วยค้น ค้นขึ้นมาก่อนว่าไอ้เรื่องที่เราจะทำนี่ เราไปค้นจากชาวบ้านเขามานี่ คนอื่นเขาอะ ดูงานที่คนอื่นเคยทำไว้ ใช้วิธีการไปศึกษาข้อมูลจากงานที่บุคคลอื่นเคยทำไว้ แล้วมาดูว่ามันใช่แบบที่เราอยากทำไหม เราจะได้เห็น ไม่ใช่ว่าพอถึงเวลาให้ทำโครงานนึกไม่ออกเห็นไหม เราก็เลยจัดเรียงวิชาว่า ถ้าในวิชานี้ ไปค้นงานชาวบ้านเขามาดู เขาทำเรื่องนี้นะ เขาทำเรื่องนั้นนะ ให้เห็นความหลากหลายของแต่ละเรื่อง แล้วเขาก็จะมีรายละเอียด ใช่ไหม บอกว่าสมมติงานชิ้นนี้เขาใช้งานอะไร ระบบนี้เขาใช้โปรแกรมอะไรอย่างนี้ เราก็จะได้เห็น ว่าบางทีน่ะ ชื่อลักษณะระบบงานเหมือนกัน แต่โปรแกรมที่ใช้ทำอาจจะไม่ใช่ตัวเดียวกันก็ได้ นะคะ มันจะมีความหลากหลาย มันอยู่ที่เรื่องที่เราสืบค้นนี่แหละอ่านดี ๆ ด้วย อย่าลืมว่า 20 เรื่อง ค้นมาบางคนอาจจะใช่ไม่ได้ก็ได้ ถ้าค้นมาไม่ดีน่ะ ข้อมูลไม่ครบ นึกออกนะ พออ่านไปทำอะไรก็ไม่รู้ ไม่รู้เรื่องอย่างนี้ ไหมล่ะคะ มันก็ใช้ไม่ได้นะคะ มันควรจะเป็นอ่านแล้วรู้เลยว่าเขาทำอะไร ใช้โปรแกรมไหนพัฒนาอย่างนี้ มันจะเห็นได้ชัด มันก็จะง่ายต่อการที่ ถ้าเราไปทำลักษณะเดียวกับเขานี่เราน่าจะทำได้ เพราะ 1. อย่างนี้เราก็รู้ อะไร ถ้าเราเคยใช้โปรแกรมนั้น ใช่ไหม หรือเรียนมาแล้วใช้โปรแกรมนี้ เราก็ทำได้ แต่หรืออีกกรณีหนึ่ง เขาใช้โปรแกรมนี้ แต่เรามีโปรแกรมอีก เขาไม่ได้ใช้โปรแกรมนั้นทำ แต่เราใช้โปรแกรมนี้ทำ ก็ได้เหมือนกัน ถึงต้องให้ไปค้นหลาย ๆ เรื่องเสียก่อน ค้นให้มีหัวข้อที่มันเยอะ ๆ เสียก่อนนะคะ ตอนนี้ค้นแล้วเดี๋ยวจะมาพาจับกลุ่ม เพราะทุกคนจะต้องนำเสนอ จะดูว่าเรื่องที่ไปค้นน่ะ ก็คือเรื่องไหนที่สนใจมากที่สุด แล้วเราก็จะดึงเรื่องนั้นออกมาจากแต่ละคน มาดูกันว่าที่ไปค้นกันมานี่ บางทีสมมติ เหมือนทำสื่อน่ะ โจโจ้ค้นไป 5 เรื่อง ตาลค้นได้ 5 เรื่อง แต่กลายเป็นเรื่องของคนที่ตรงกันพอดีอย่างนี้นึกออกนะ เราก็จะได้ไปดูของคนอื่น เผื่อของยุ้ยหาได้ ก็จะได้ไปทำสื่อเหมือนกันแต่ไปค้นของงานคนอื่นงานที่เพิ่มขึ้น จากที่ตัวเองไปค้นมานึกออกนะ มันจะได้เห็น เลยต้องให้ไปค้นเยอะ ๆ เสียก่อน ทีนี้สิ่งที่จะให้ทำต่อไป เข้าสู่วิชาที่ 2 อะไรนะ พาณิชย์อิเล็กทรอนิกส์ทำเสร็จหรือยัง เสร็จแล้วของ งานน่าจะอยู่กับตัวเองใช่ไหม โจโจ้</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บรรยายวิชา หัวข้อพิเศษด้านเทคโนโลยีสารสนเทศ (ปี3)</dc:title>
  <dc:creator/>
  <cp:keywords/>
  <dcterms:created xsi:type="dcterms:W3CDTF">2021-03-23T08:43:05Z</dcterms:created>
  <dcterms:modified xsi:type="dcterms:W3CDTF">2021-03-23T08:4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3 สิงหาคม 2563 เวลา 07.50 น.</vt:lpwstr>
  </property>
  <property fmtid="{D5CDD505-2E9C-101B-9397-08002B2CF9AE}" pid="3" name="subtitle">
    <vt:lpwstr/>
  </property>
</Properties>
</file>